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4a79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29Z</dcterms:created>
  <dcterms:modified xsi:type="dcterms:W3CDTF">2017-07-26T19:21:29Z</dcterms:modified>
</cp:coreProperties>
</file>